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F9F835" w14:textId="4D128F1B" w:rsidR="000C3543" w:rsidRDefault="00504A9A">
      <w:hyperlink r:id="rId4" w:history="1">
        <w:r w:rsidRPr="005A701D">
          <w:rPr>
            <w:rStyle w:val="Hyperlink"/>
          </w:rPr>
          <w:t>https://developer.mozilla.org/en-US/docs/Web/API/notification</w:t>
        </w:r>
      </w:hyperlink>
    </w:p>
    <w:p w14:paraId="498C385B" w14:textId="646BD865" w:rsidR="00504A9A" w:rsidRDefault="00504A9A">
      <w:hyperlink r:id="rId5" w:history="1">
        <w:r w:rsidRPr="005A701D">
          <w:rPr>
            <w:rStyle w:val="Hyperlink"/>
          </w:rPr>
          <w:t>https://developer.mozilla.org/en-US/docs/Web/API/Window/localStorage</w:t>
        </w:r>
      </w:hyperlink>
    </w:p>
    <w:p w14:paraId="45B7E3D0" w14:textId="4A22755A" w:rsidR="00504A9A" w:rsidRDefault="00504A9A">
      <w:hyperlink r:id="rId6" w:history="1">
        <w:r w:rsidRPr="005A701D">
          <w:rPr>
            <w:rStyle w:val="Hyperlink"/>
          </w:rPr>
          <w:t>https://developer.mozilla.org/en-US/docs/Web/API/Document_Object_Model/Introduction</w:t>
        </w:r>
      </w:hyperlink>
    </w:p>
    <w:p w14:paraId="34084DE6" w14:textId="715AE0A2" w:rsidR="00504A9A" w:rsidRDefault="00504A9A">
      <w:hyperlink r:id="rId7" w:history="1">
        <w:r w:rsidRPr="005A701D">
          <w:rPr>
            <w:rStyle w:val="Hyperlink"/>
          </w:rPr>
          <w:t>https://developer.mozilla.org/en-US/docs/Learn/JavaScript/Objects/JSON</w:t>
        </w:r>
      </w:hyperlink>
    </w:p>
    <w:p w14:paraId="667247F9" w14:textId="49051F29" w:rsidR="00504A9A" w:rsidRDefault="00504A9A">
      <w:hyperlink r:id="rId8" w:history="1">
        <w:r w:rsidRPr="005A701D">
          <w:rPr>
            <w:rStyle w:val="Hyperlink"/>
          </w:rPr>
          <w:t>https://getbootstrap.com/docs/5.1/components</w:t>
        </w:r>
      </w:hyperlink>
    </w:p>
    <w:p w14:paraId="579DE2BC" w14:textId="2B53B63E" w:rsidR="00504A9A" w:rsidRDefault="00504A9A">
      <w:hyperlink r:id="rId9" w:history="1">
        <w:r w:rsidRPr="005A701D">
          <w:rPr>
            <w:rStyle w:val="Hyperlink"/>
          </w:rPr>
          <w:t>https://www.w3schools.com/</w:t>
        </w:r>
      </w:hyperlink>
    </w:p>
    <w:p w14:paraId="4D6BB1DB" w14:textId="77777777" w:rsidR="00504A9A" w:rsidRDefault="00504A9A"/>
    <w:sectPr w:rsidR="00504A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1MrA0MzE1tjCzNLVU0lEKTi0uzszPAykwrAUAoK5+XywAAAA="/>
  </w:docVars>
  <w:rsids>
    <w:rsidRoot w:val="00B21BC8"/>
    <w:rsid w:val="000C3543"/>
    <w:rsid w:val="002C5FB5"/>
    <w:rsid w:val="00504A9A"/>
    <w:rsid w:val="00B21B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9ED43"/>
  <w15:chartTrackingRefBased/>
  <w15:docId w15:val="{795FB731-06A8-4B02-A012-E5554AB65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04A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4A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tbootstrap.com/docs/5.1/components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eveloper.mozilla.org/en-US/docs/Learn/JavaScript/Objects/JSON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eveloper.mozilla.org/en-US/docs/Web/API/Document_Object_Model/Introduction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eveloper.mozilla.org/en-US/docs/Web/API/Window/localStorage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s://developer.mozilla.org/en-US/docs/Web/API/notification" TargetMode="External"/><Relationship Id="rId9" Type="http://schemas.openxmlformats.org/officeDocument/2006/relationships/hyperlink" Target="https://www.w3schools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21</Words>
  <Characters>69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BCE11049</dc:creator>
  <cp:keywords/>
  <dc:description/>
  <cp:lastModifiedBy>20BCE11049</cp:lastModifiedBy>
  <cp:revision>3</cp:revision>
  <dcterms:created xsi:type="dcterms:W3CDTF">2021-11-16T07:22:00Z</dcterms:created>
  <dcterms:modified xsi:type="dcterms:W3CDTF">2021-11-16T07:32:00Z</dcterms:modified>
</cp:coreProperties>
</file>